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48E2" w:rsidRPr="009F48E2" w:rsidRDefault="009F48E2" w:rsidP="009F48E2">
      <w:pPr>
        <w:jc w:val="center"/>
        <w:rPr>
          <w:sz w:val="36"/>
          <w:szCs w:val="36"/>
        </w:rPr>
      </w:pPr>
      <w:bookmarkStart w:id="0" w:name="_GoBack"/>
      <w:r w:rsidRPr="009F48E2">
        <w:rPr>
          <w:sz w:val="36"/>
          <w:szCs w:val="36"/>
        </w:rPr>
        <w:t>O</w:t>
      </w:r>
      <w:r w:rsidRPr="009F48E2">
        <w:rPr>
          <w:rFonts w:hint="eastAsia"/>
          <w:sz w:val="36"/>
          <w:szCs w:val="36"/>
        </w:rPr>
        <w:t xml:space="preserve">racle </w:t>
      </w:r>
      <w:r w:rsidRPr="009F48E2">
        <w:rPr>
          <w:sz w:val="36"/>
          <w:szCs w:val="36"/>
        </w:rPr>
        <w:t>cloud</w:t>
      </w:r>
      <w:r>
        <w:rPr>
          <w:sz w:val="36"/>
          <w:szCs w:val="36"/>
        </w:rPr>
        <w:t xml:space="preserve"> </w:t>
      </w:r>
      <w:r>
        <w:rPr>
          <w:rFonts w:hint="eastAsia"/>
          <w:sz w:val="36"/>
          <w:szCs w:val="36"/>
        </w:rPr>
        <w:t>登入</w:t>
      </w:r>
    </w:p>
    <w:bookmarkEnd w:id="0"/>
    <w:p w:rsidR="009F48E2" w:rsidRDefault="00CC632B">
      <w:r>
        <w:fldChar w:fldCharType="begin"/>
      </w:r>
      <w:r w:rsidR="009F48E2">
        <w:instrText xml:space="preserve"> HYPERLINK "</w:instrText>
      </w:r>
      <w:r w:rsidR="009F48E2" w:rsidRPr="009F48E2">
        <w:instrText>https://myservices.us2.oraclecloud.com/mycloud/cloudportal/dashboard</w:instrText>
      </w:r>
      <w:r w:rsidR="009F48E2">
        <w:instrText xml:space="preserve">" </w:instrText>
      </w:r>
      <w:r>
        <w:fldChar w:fldCharType="separate"/>
      </w:r>
      <w:r w:rsidR="009F48E2" w:rsidRPr="00E3158E">
        <w:rPr>
          <w:rStyle w:val="a3"/>
        </w:rPr>
        <w:t>https://myservices.us2.oraclecloud.com/mycloud/cloudportal/dashboard</w:t>
      </w:r>
      <w:r>
        <w:fldChar w:fldCharType="end"/>
      </w:r>
    </w:p>
    <w:p w:rsidR="009F48E2" w:rsidRDefault="009F48E2"/>
    <w:p w:rsidR="009F48E2" w:rsidRDefault="009F48E2">
      <w:r>
        <w:rPr>
          <w:rFonts w:hint="eastAsia"/>
        </w:rPr>
        <w:t>執行網域</w:t>
      </w:r>
      <w:r>
        <w:rPr>
          <w:rFonts w:hint="eastAsia"/>
        </w:rPr>
        <w:t xml:space="preserve">: </w:t>
      </w:r>
      <w:r>
        <w:t>mmh1161</w:t>
      </w:r>
    </w:p>
    <w:p w:rsidR="00996015" w:rsidRDefault="009F48E2">
      <w:r>
        <w:t xml:space="preserve">Us: </w:t>
      </w:r>
      <w:hyperlink r:id="rId6" w:history="1">
        <w:r w:rsidRPr="00E3158E">
          <w:rPr>
            <w:rStyle w:val="a3"/>
            <w:rFonts w:hint="eastAsia"/>
          </w:rPr>
          <w:t>abba</w:t>
        </w:r>
        <w:r w:rsidRPr="00E3158E">
          <w:rPr>
            <w:rStyle w:val="a3"/>
          </w:rPr>
          <w:t>@mmh.org.tw</w:t>
        </w:r>
      </w:hyperlink>
    </w:p>
    <w:p w:rsidR="009F48E2" w:rsidRDefault="009F48E2">
      <w:proofErr w:type="gramStart"/>
      <w:r>
        <w:t>pw</w:t>
      </w:r>
      <w:proofErr w:type="gramEnd"/>
      <w:r>
        <w:t>: Abba0921123252</w:t>
      </w:r>
    </w:p>
    <w:p w:rsidR="009F48E2" w:rsidRDefault="009F48E2"/>
    <w:p w:rsidR="009F48E2" w:rsidRDefault="009F48E2">
      <w:r>
        <w:rPr>
          <w:noProof/>
        </w:rPr>
        <w:drawing>
          <wp:inline distT="0" distB="0" distL="0" distR="0">
            <wp:extent cx="5064477" cy="2917861"/>
            <wp:effectExtent l="0" t="0" r="317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/>
                    <a:srcRect r="3966" b="30840"/>
                    <a:stretch/>
                  </pic:blipFill>
                  <pic:spPr bwMode="auto">
                    <a:xfrm>
                      <a:off x="0" y="0"/>
                      <a:ext cx="5065160" cy="2918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9F48E2" w:rsidRDefault="009F48E2"/>
    <w:p w:rsidR="009F48E2" w:rsidRDefault="009F48E2"/>
    <w:p w:rsidR="009F48E2" w:rsidRDefault="009F48E2">
      <w:r>
        <w:rPr>
          <w:noProof/>
        </w:rPr>
        <w:drawing>
          <wp:inline distT="0" distB="0" distL="0" distR="0">
            <wp:extent cx="4212405" cy="3161372"/>
            <wp:effectExtent l="0" t="0" r="0" b="127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/>
                    <a:srcRect r="849" b="6988"/>
                    <a:stretch/>
                  </pic:blipFill>
                  <pic:spPr bwMode="auto">
                    <a:xfrm>
                      <a:off x="0" y="0"/>
                      <a:ext cx="4215736" cy="31638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sectPr w:rsidR="009F48E2" w:rsidSect="00CC632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3B55" w:rsidRDefault="00C63B55" w:rsidP="00DA2746">
      <w:r>
        <w:separator/>
      </w:r>
    </w:p>
  </w:endnote>
  <w:endnote w:type="continuationSeparator" w:id="0">
    <w:p w:rsidR="00C63B55" w:rsidRDefault="00C63B55" w:rsidP="00DA27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3B55" w:rsidRDefault="00C63B55" w:rsidP="00DA2746">
      <w:r>
        <w:separator/>
      </w:r>
    </w:p>
  </w:footnote>
  <w:footnote w:type="continuationSeparator" w:id="0">
    <w:p w:rsidR="00C63B55" w:rsidRDefault="00C63B55" w:rsidP="00DA274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7Q0MTA0MrQwNLQ0NzRQ0lEKTi0uzszPAykwrAUAxzFC/iwAAAA="/>
  </w:docVars>
  <w:rsids>
    <w:rsidRoot w:val="009F48E2"/>
    <w:rsid w:val="00996015"/>
    <w:rsid w:val="009F48E2"/>
    <w:rsid w:val="00C63B55"/>
    <w:rsid w:val="00CC632B"/>
    <w:rsid w:val="00DA27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C632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F48E2"/>
    <w:rPr>
      <w:color w:val="0563C1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DA27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DA2746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semiHidden/>
    <w:unhideWhenUsed/>
    <w:rsid w:val="00DA274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semiHidden/>
    <w:rsid w:val="00DA2746"/>
    <w:rPr>
      <w:sz w:val="20"/>
      <w:szCs w:val="20"/>
    </w:rPr>
  </w:style>
  <w:style w:type="paragraph" w:styleId="a8">
    <w:name w:val="footer"/>
    <w:basedOn w:val="a"/>
    <w:link w:val="a9"/>
    <w:uiPriority w:val="99"/>
    <w:semiHidden/>
    <w:unhideWhenUsed/>
    <w:rsid w:val="00DA274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semiHidden/>
    <w:rsid w:val="00DA2746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bba@mmh.org.tw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28</Characters>
  <Application>Microsoft Office Word</Application>
  <DocSecurity>0</DocSecurity>
  <Lines>1</Lines>
  <Paragraphs>1</Paragraphs>
  <ScaleCrop>false</ScaleCrop>
  <Company>MMH</Company>
  <LinksUpToDate>false</LinksUpToDate>
  <CharactersWithSpaces>2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鄭聰貴(1039)</dc:creator>
  <cp:lastModifiedBy>User</cp:lastModifiedBy>
  <cp:revision>2</cp:revision>
  <dcterms:created xsi:type="dcterms:W3CDTF">2018-10-05T07:58:00Z</dcterms:created>
  <dcterms:modified xsi:type="dcterms:W3CDTF">2018-10-05T07:58:00Z</dcterms:modified>
</cp:coreProperties>
</file>